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Uganda</w:t>
      </w:r>
      <w:r>
        <w:t xml:space="preserve"> </w:t>
      </w:r>
      <w:r>
        <w:t xml:space="preserve">Kampala</w:t>
      </w:r>
    </w:p>
    <w:bookmarkStart w:id="20" w:name="Xb36d4d29780a7dcdc4a7b56b8cc0049f407473a"/>
    <w:p>
      <w:pPr>
        <w:pStyle w:val="Heading1"/>
      </w:pPr>
      <w:r>
        <w:t xml:space="preserve">Internship Application Letter: Petroleum Engineer Internship Opportunity in Kampala, Uganda</w:t>
      </w:r>
    </w:p>
    <w:p>
      <w:pPr>
        <w:pStyle w:val="FirstParagraph"/>
      </w:pPr>
      <w:r>
        <w:t xml:space="preserve">Dear Hiring Manager,</w:t>
      </w:r>
    </w:p>
    <w:p>
      <w:pPr>
        <w:pStyle w:val="BodyText"/>
      </w:pPr>
      <w:r>
        <w:t xml:space="preserve">I am writing with profound enthusiasm to express my formal interest in the Petroleum Engineer Internship position at [Company Name], as advertised on [Platform where advertisement was seen - e.g., LinkedIn, Ugandan Ministry of Energy website, University Career Portal]. As a dedicated and technically proficient final-year Petroleum Engineering student at Makerere University in Kampala, Uganda, I am deeply committed to contributing my academic knowledge and practical skills to the dynamic oil and gas sector currently transforming Uganda's economic landscape. My aspiration is to gain hands-on experience within a leading Ugandan energy company based in Kampala, directly supporting the nation's journey towards sustainable hydrocarbon development.</w:t>
      </w:r>
    </w:p>
    <w:p>
      <w:pPr>
        <w:pStyle w:val="BodyText"/>
      </w:pPr>
      <w:r>
        <w:t xml:space="preserve">Uganda stands at a pivotal moment in its energy history, with the significant discoveries at Lake Albert – specifically the Tilenga and Kingfisher fields – driving unprecedented growth in the petroleum sector. This national momentum resonates deeply with my professional ambitions. I am not merely seeking an internship; I am eager to immerse myself within Kampala's burgeoning energy hub, learning from industry veterans while applying classroom theories to real-world challenges facing Uganda's nascent oil and gas infrastructure. My academic journey has been meticulously aligned with the technical demands of this field, culminating in a comprehensive understanding of reservoir engineering principles, drilling operations, production optimization techniques, and critical health, safety, and environmental (HSE) protocols essential for operations in sensitive East African ecosystems.</w:t>
      </w:r>
    </w:p>
    <w:p>
      <w:pPr>
        <w:pStyle w:val="BodyText"/>
      </w:pPr>
      <w:r>
        <w:t xml:space="preserve">Throughout my undergraduate program at Makerere University's Department of Petroleum Engineering &amp; Gas Technology – the only such program in Uganda offering specialized training for this sector – I have consistently maintained an outstanding academic record (GPA: 3.8/4.0). My coursework has provided a robust foundation, including advanced studies in Reservoir Simulation using Petrel software, Well Log Analysis, Drilling Fluids and Hydraulics, Production Engineering, and Petroleum Economics specifically tailored to African contexts. I successfully completed a major academic project analyzing the potential decline curves for a hypothetical field within Uganda's Albertine Graben region. This project required meticulous data interpretation of seismic surveys (using software like Petrel), reservoir characterization, economic viability assessment under varying oil price scenarios, and presentation of findings – directly mirroring the analytical tasks I anticipate performing as an intern in Kampala. Furthermore, I actively participated in the university's Petroleum Engineering Student Association, organizing a workshop on "HSE Best Practices for Onshore Oil Operations in Uganda," demonstrating my proactive engagement with industry-relevant challenges.</w:t>
      </w:r>
    </w:p>
    <w:p>
      <w:pPr>
        <w:pStyle w:val="BodyText"/>
      </w:pPr>
      <w:r>
        <w:t xml:space="preserve">My technical proficiency extends beyond academic theory. I am highly proficient in Microsoft Office Suite (particularly Excel for data analysis), possess foundational skills in using Petroleum Engineering software (Petrel, Eclipse - learned through university lab access and self-study), and am adept at interpreting technical drawings and field data. Crucially, I have developed strong interpersonal and communication skills through group projects involving diverse teams – a vital asset when collaborating with local communities, government regulators like the Petroleum Authority of Uganda (PAU), and multidisciplinary engineering teams within a Kampala-based office environment. I understand that successful operations in Uganda require not only technical excellence but also cultural sensitivity and clear communication in both English and basic Luganda, which I am actively working to improve through community engagement projects in Kampala.</w:t>
      </w:r>
    </w:p>
    <w:p>
      <w:pPr>
        <w:pStyle w:val="BodyText"/>
      </w:pPr>
      <w:r>
        <w:t xml:space="preserve">My motivation for seeking this specific Internship Application Letter opportunity with a company headquartered in Kampala is deeply personal. Growing up witnessing the potential of our nation's resources, I have been driven by the desire to contribute meaningfully to Uganda's economic development through responsible petroleum engineering. I am keenly aware of the critical importance of ensuring that Uganda’s oil wealth translates into tangible benefits for all Ugandans – through robust environmental safeguards, local content development, and community engagement – principles central to modern operations in Kampala. I am confident that [Company Name], renowned for its commitment to sustainable practices and investment in local talent within Uganda Kampala, is the ideal environment for me to learn and grow. I am particularly drawn to your company's recent initiatives focused on [Mention a specific project, CSR initiative, or technical approach if known - e.g., "the integration of advanced seismic technology in the Albertine Graben," "partnerships with local engineering institutions," or "your focus on minimizing environmental footprint during field development"].</w:t>
      </w:r>
    </w:p>
    <w:p>
      <w:pPr>
        <w:pStyle w:val="BodyText"/>
      </w:pPr>
      <w:r>
        <w:t xml:space="preserve">My internship experience would not be merely an academic requirement; it is a dedicated step towards becoming a professional engineer who can meaningfully serve Uganda's energy sector. I am eager to contribute my fresh perspective, technical eagerness, and unwavering work ethic to [Company Name]’s team in Kampala. I am prepared to learn diligently from experienced professionals, adapt quickly to the unique challenges of operating within Uganda's regulatory framework and diverse field environments, and actively participate in projects that support the nation's development goals. I am fully available for the internship duration specified (e.g., 6 months starting [Date]) and am willing to relocate within Kampala for this opportunity.</w:t>
      </w:r>
    </w:p>
    <w:p>
      <w:pPr>
        <w:pStyle w:val="BodyText"/>
      </w:pPr>
      <w:r>
        <w:t xml:space="preserve">Thank you for considering my application as a passionate and qualified candidate for the Petroleum Engineer Internship position at [Company Name] in Kampala, Uganda. My resume, attached for your review, provides further detail on my academic achievements and skills. I am incredibly excited about the prospect of contributing to Uganda's petroleum industry growth under your esteemed guidance and welcome the opportunity to discuss how my background aligns with your team's needs in an interview at your earliest convenience. I look forward to hearing from you soon.</w:t>
      </w:r>
    </w:p>
    <w:p>
      <w:pPr>
        <w:pStyle w:val="BodyText"/>
      </w:pPr>
      <w:r>
        <w:t xml:space="preserve">Sincerely,</w:t>
      </w:r>
    </w:p>
    <w:p>
      <w:pPr>
        <w:pStyle w:val="BodyText"/>
      </w:pPr>
      <w:r>
        <w:t xml:space="preserve">[Your Full Name]</w:t>
      </w:r>
    </w:p>
    <w:p>
      <w:pPr>
        <w:pStyle w:val="BodyText"/>
      </w:pPr>
      <w:r>
        <w:t xml:space="preserve">[Your Student ID Number - Optional but recommended for Ugandan universities]</w:t>
      </w:r>
    </w:p>
    <w:p>
      <w:pPr>
        <w:pStyle w:val="BodyText"/>
      </w:pPr>
      <w:r>
        <w:t xml:space="preserve">[Your Email Address]</w:t>
      </w:r>
    </w:p>
    <w:p>
      <w:pPr>
        <w:pStyle w:val="BodyText"/>
      </w:pPr>
      <w:r>
        <w:t xml:space="preserve">[Your Phone Number (Uganda Mobile Prefix, e.g., +256 XXX XXX XXX)]</w:t>
      </w:r>
    </w:p>
    <w:p>
      <w:pPr>
        <w:pStyle w:val="BodyText"/>
      </w:pPr>
      <w:r>
        <w:t xml:space="preserve">[Date of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Uganda Kampala</dc:title>
  <dc:creator/>
  <dc:language>en</dc:language>
  <cp:keywords/>
  <dcterms:created xsi:type="dcterms:W3CDTF">2026-07-17T17:30:24Z</dcterms:created>
  <dcterms:modified xsi:type="dcterms:W3CDTF">2026-07-17T17:30:24Z</dcterms:modified>
</cp:coreProperties>
</file>

<file path=docProps/custom.xml><?xml version="1.0" encoding="utf-8"?>
<Properties xmlns="http://schemas.openxmlformats.org/officeDocument/2006/custom-properties" xmlns:vt="http://schemas.openxmlformats.org/officeDocument/2006/docPropsVTypes"/>
</file>